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Y="-551"/>
        <w:tblW w:w="14035" w:type="dxa"/>
        <w:tblLook w:val="04A0" w:firstRow="1" w:lastRow="0" w:firstColumn="1" w:lastColumn="0" w:noHBand="0" w:noVBand="1"/>
      </w:tblPr>
      <w:tblGrid>
        <w:gridCol w:w="3448"/>
        <w:gridCol w:w="3582"/>
        <w:gridCol w:w="1675"/>
        <w:gridCol w:w="5330"/>
      </w:tblGrid>
      <w:tr w:rsidR="00A24D9A" w:rsidRPr="00314DCA" w14:paraId="33D48AEF" w14:textId="77777777" w:rsidTr="000E27F0">
        <w:trPr>
          <w:trHeight w:val="343"/>
        </w:trPr>
        <w:tc>
          <w:tcPr>
            <w:tcW w:w="14035" w:type="dxa"/>
            <w:gridSpan w:val="4"/>
          </w:tcPr>
          <w:p w14:paraId="7DC96FD7" w14:textId="37F5123C" w:rsidR="00A24D9A" w:rsidRPr="00A24D9A" w:rsidRDefault="00A24D9A" w:rsidP="00A4426A">
            <w:pPr>
              <w:jc w:val="center"/>
              <w:rPr>
                <w:b/>
                <w:bCs/>
                <w:sz w:val="32"/>
                <w:szCs w:val="32"/>
                <w:lang w:val="mk-MK"/>
              </w:rPr>
            </w:pP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СТУДИСКА ПРОГРАМА </w:t>
            </w:r>
            <w:r w:rsidR="00244238">
              <w:rPr>
                <w:b/>
                <w:bCs/>
                <w:sz w:val="32"/>
                <w:szCs w:val="32"/>
                <w:lang w:val="mk-MK"/>
              </w:rPr>
              <w:t xml:space="preserve"> СЗТ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                    </w:t>
            </w:r>
            <w:r w:rsidRPr="009F50E3">
              <w:rPr>
                <w:b/>
                <w:bCs/>
                <w:sz w:val="32"/>
                <w:szCs w:val="32"/>
                <w:lang w:val="ru-RU"/>
              </w:rPr>
              <w:t xml:space="preserve">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194ED9" w:rsidRPr="00114AD3">
              <w:rPr>
                <w:b/>
                <w:bCs/>
                <w:sz w:val="32"/>
                <w:szCs w:val="32"/>
                <w:lang w:val="ru-RU"/>
              </w:rPr>
              <w:t>2</w:t>
            </w:r>
            <w:r w:rsidR="00117BE8" w:rsidRPr="00117BE8">
              <w:rPr>
                <w:b/>
                <w:bCs/>
                <w:sz w:val="32"/>
                <w:szCs w:val="32"/>
                <w:lang w:val="mk-MK"/>
              </w:rPr>
              <w:t xml:space="preserve"> ГОДИНА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    </w:t>
            </w:r>
            <w:r w:rsidR="00117BE8">
              <w:rPr>
                <w:b/>
                <w:bCs/>
                <w:sz w:val="32"/>
                <w:szCs w:val="32"/>
                <w:lang w:val="mk-MK"/>
              </w:rPr>
              <w:t xml:space="preserve">           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233D4F">
              <w:rPr>
                <w:b/>
                <w:bCs/>
                <w:sz w:val="32"/>
                <w:szCs w:val="32"/>
                <w:lang w:val="ru-RU"/>
              </w:rPr>
              <w:t>ЛЕТЕН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 СЕМЕСТАР 202</w:t>
            </w:r>
            <w:r w:rsidR="00BC4E4D">
              <w:rPr>
                <w:b/>
                <w:bCs/>
                <w:sz w:val="32"/>
                <w:szCs w:val="32"/>
                <w:lang w:val="mk-MK"/>
              </w:rPr>
              <w:t>2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>/2</w:t>
            </w:r>
            <w:r w:rsidR="00BC4E4D">
              <w:rPr>
                <w:b/>
                <w:bCs/>
                <w:sz w:val="32"/>
                <w:szCs w:val="32"/>
                <w:lang w:val="mk-MK"/>
              </w:rPr>
              <w:t>3</w:t>
            </w:r>
          </w:p>
        </w:tc>
      </w:tr>
      <w:tr w:rsidR="009F50E3" w:rsidRPr="00FF454C" w14:paraId="3F254CF5" w14:textId="77777777" w:rsidTr="00BC4E4D">
        <w:trPr>
          <w:trHeight w:val="587"/>
        </w:trPr>
        <w:tc>
          <w:tcPr>
            <w:tcW w:w="14035" w:type="dxa"/>
            <w:gridSpan w:val="4"/>
          </w:tcPr>
          <w:p w14:paraId="21AB2E8B" w14:textId="41BCD42C" w:rsidR="009F50E3" w:rsidRPr="00A24D9A" w:rsidRDefault="00D27D65" w:rsidP="00A4426A">
            <w:pPr>
              <w:jc w:val="center"/>
              <w:rPr>
                <w:b/>
                <w:bCs/>
                <w:sz w:val="32"/>
                <w:szCs w:val="32"/>
                <w:lang w:val="mk-MK"/>
              </w:rPr>
            </w:pPr>
            <w:r>
              <w:rPr>
                <w:b/>
                <w:bCs/>
                <w:sz w:val="32"/>
                <w:szCs w:val="32"/>
                <w:lang w:val="mk-MK"/>
              </w:rPr>
              <w:t>КООРДИНАТОРИ</w:t>
            </w:r>
            <w:r w:rsidR="001315C9">
              <w:rPr>
                <w:b/>
                <w:bCs/>
                <w:sz w:val="32"/>
                <w:szCs w:val="32"/>
                <w:lang w:val="mk-MK"/>
              </w:rPr>
              <w:t xml:space="preserve"> НА ЕКТС</w:t>
            </w:r>
          </w:p>
        </w:tc>
      </w:tr>
      <w:tr w:rsidR="00D27D65" w:rsidRPr="00314DCA" w14:paraId="62E43B6F" w14:textId="77777777" w:rsidTr="001E4363">
        <w:trPr>
          <w:trHeight w:val="343"/>
        </w:trPr>
        <w:tc>
          <w:tcPr>
            <w:tcW w:w="7017" w:type="dxa"/>
            <w:gridSpan w:val="2"/>
          </w:tcPr>
          <w:p w14:paraId="47D32166" w14:textId="38F48582" w:rsidR="00D27D65" w:rsidRPr="00194ED9" w:rsidRDefault="00D27D65" w:rsidP="00BC4E4D">
            <w:pPr>
              <w:jc w:val="center"/>
              <w:rPr>
                <w:b/>
                <w:bCs/>
                <w:sz w:val="24"/>
                <w:szCs w:val="24"/>
                <w:lang w:val="mk-MK"/>
              </w:rPr>
            </w:pPr>
            <w:r w:rsidRPr="00194ED9">
              <w:rPr>
                <w:b/>
                <w:bCs/>
                <w:sz w:val="24"/>
                <w:szCs w:val="24"/>
                <w:lang w:val="mk-MK"/>
              </w:rPr>
              <w:t xml:space="preserve">Проф. д-р </w:t>
            </w:r>
            <w:r w:rsidR="00244238" w:rsidRPr="00194ED9">
              <w:rPr>
                <w:b/>
                <w:bCs/>
                <w:sz w:val="24"/>
                <w:szCs w:val="24"/>
                <w:lang w:val="mk-MK"/>
              </w:rPr>
              <w:t xml:space="preserve"> </w:t>
            </w:r>
            <w:r w:rsidR="000F500D" w:rsidRPr="00194ED9">
              <w:rPr>
                <w:b/>
                <w:bCs/>
                <w:sz w:val="24"/>
                <w:szCs w:val="24"/>
                <w:lang w:val="mk-MK"/>
              </w:rPr>
              <w:t>Билјана Капушевска</w:t>
            </w:r>
          </w:p>
          <w:p w14:paraId="6BB4E79B" w14:textId="162621EB" w:rsidR="000F500D" w:rsidRPr="00114AD3" w:rsidRDefault="00CD7AEB" w:rsidP="000F500D">
            <w:pPr>
              <w:jc w:val="center"/>
              <w:rPr>
                <w:rFonts w:ascii="Times New Roman" w:hAnsi="Times New Roman" w:cs="Times New Roman"/>
                <w:color w:val="0000FF"/>
                <w:sz w:val="24"/>
                <w:szCs w:val="24"/>
                <w:u w:val="single"/>
                <w:shd w:val="clear" w:color="auto" w:fill="FFFFFF"/>
                <w:lang w:val="ru-RU"/>
              </w:rPr>
            </w:pPr>
            <w:hyperlink r:id="rId5" w:history="1">
              <w:r w:rsidR="000F500D" w:rsidRPr="00194ED9">
                <w:rPr>
                  <w:rStyle w:val="Hyperlink"/>
                  <w:sz w:val="24"/>
                  <w:szCs w:val="24"/>
                </w:rPr>
                <w:t>bkapusevska</w:t>
              </w:r>
              <w:r w:rsidR="000F500D" w:rsidRPr="00194ED9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@</w:t>
              </w:r>
              <w:r w:rsidR="000F500D" w:rsidRPr="00194ED9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stomfak</w:t>
              </w:r>
              <w:r w:rsidR="000F500D" w:rsidRPr="00194ED9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r w:rsidR="000F500D" w:rsidRPr="00194ED9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ukim</w:t>
              </w:r>
              <w:r w:rsidR="000F500D" w:rsidRPr="00194ED9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r w:rsidR="000F500D" w:rsidRPr="00194ED9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edu</w:t>
              </w:r>
              <w:r w:rsidR="000F500D" w:rsidRPr="00194ED9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proofErr w:type="spellStart"/>
              <w:r w:rsidR="000F500D" w:rsidRPr="00194ED9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mk</w:t>
              </w:r>
              <w:proofErr w:type="spellEnd"/>
            </w:hyperlink>
          </w:p>
          <w:p w14:paraId="64850D8D" w14:textId="346649A3" w:rsidR="004F1C23" w:rsidRPr="00194ED9" w:rsidRDefault="004F1C23" w:rsidP="00BC4E4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mk-MK"/>
              </w:rPr>
            </w:pPr>
          </w:p>
        </w:tc>
        <w:tc>
          <w:tcPr>
            <w:tcW w:w="7018" w:type="dxa"/>
            <w:gridSpan w:val="2"/>
          </w:tcPr>
          <w:p w14:paraId="11F387E2" w14:textId="52FDEC2E" w:rsidR="00FE73BB" w:rsidRPr="00114AD3" w:rsidRDefault="00FE73BB" w:rsidP="00FE73BB">
            <w:pPr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</w:pPr>
            <w:r w:rsidRPr="00114AD3"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  <w:t>Руждија Фератоска</w:t>
            </w:r>
            <w:r w:rsidR="00194ED9" w:rsidRPr="00114AD3"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  <w:t xml:space="preserve">           </w:t>
            </w:r>
            <w:hyperlink r:id="rId6" w:history="1">
              <w:r w:rsidR="00194ED9" w:rsidRPr="00262E2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feratoskaruzdija</w:t>
              </w:r>
              <w:r w:rsidR="00194ED9" w:rsidRPr="00114AD3">
                <w:rPr>
                  <w:rStyle w:val="Hyperlink"/>
                  <w:rFonts w:ascii="Times New Roman" w:hAnsi="Times New Roman"/>
                  <w:sz w:val="24"/>
                  <w:szCs w:val="24"/>
                  <w:lang w:val="ru-RU"/>
                </w:rPr>
                <w:t>@</w:t>
              </w:r>
              <w:r w:rsidR="00194ED9" w:rsidRPr="00262E2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gmail</w:t>
              </w:r>
              <w:r w:rsidR="00194ED9" w:rsidRPr="00114AD3">
                <w:rPr>
                  <w:rStyle w:val="Hyperlink"/>
                  <w:rFonts w:ascii="Times New Roman" w:hAnsi="Times New Roman"/>
                  <w:sz w:val="24"/>
                  <w:szCs w:val="24"/>
                  <w:lang w:val="ru-RU"/>
                </w:rPr>
                <w:t>.</w:t>
              </w:r>
              <w:r w:rsidR="00194ED9" w:rsidRPr="00262E2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com</w:t>
              </w:r>
            </w:hyperlink>
          </w:p>
          <w:p w14:paraId="22A1CF59" w14:textId="77777777" w:rsidR="00FE73BB" w:rsidRPr="00114AD3" w:rsidRDefault="00FE73BB" w:rsidP="00FE73BB">
            <w:pP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ru-RU"/>
              </w:rPr>
            </w:pPr>
          </w:p>
          <w:p w14:paraId="46B0A438" w14:textId="33A1A401" w:rsidR="00FE73BB" w:rsidRPr="00114AD3" w:rsidRDefault="00FE73BB" w:rsidP="00FE73BB">
            <w:pPr>
              <w:rPr>
                <w:b/>
                <w:bCs/>
                <w:sz w:val="24"/>
                <w:szCs w:val="24"/>
                <w:lang w:val="ru-RU"/>
              </w:rPr>
            </w:pPr>
            <w:bookmarkStart w:id="0" w:name="_Hlk98316464"/>
            <w:r w:rsidRPr="00114AD3">
              <w:rPr>
                <w:b/>
                <w:bCs/>
                <w:sz w:val="24"/>
                <w:szCs w:val="24"/>
                <w:lang w:val="ru-RU"/>
              </w:rPr>
              <w:t>Теди Миленковска</w:t>
            </w:r>
            <w:bookmarkEnd w:id="0"/>
            <w:r w:rsidR="00194ED9" w:rsidRPr="00114AD3">
              <w:rPr>
                <w:b/>
                <w:bCs/>
                <w:sz w:val="24"/>
                <w:szCs w:val="24"/>
                <w:lang w:val="ru-RU"/>
              </w:rPr>
              <w:t xml:space="preserve">               </w:t>
            </w:r>
            <w:hyperlink r:id="rId7" w:history="1">
              <w:r w:rsidR="00194ED9" w:rsidRPr="00262E2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milenkovskatedi</w:t>
              </w:r>
              <w:r w:rsidR="00194ED9" w:rsidRPr="00114AD3">
                <w:rPr>
                  <w:rStyle w:val="Hyperlink"/>
                  <w:rFonts w:ascii="Times New Roman" w:hAnsi="Times New Roman"/>
                  <w:sz w:val="24"/>
                  <w:szCs w:val="24"/>
                  <w:lang w:val="ru-RU"/>
                </w:rPr>
                <w:t>@</w:t>
              </w:r>
              <w:r w:rsidR="00194ED9" w:rsidRPr="00262E2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gmail</w:t>
              </w:r>
              <w:r w:rsidR="00194ED9" w:rsidRPr="00114AD3">
                <w:rPr>
                  <w:rStyle w:val="Hyperlink"/>
                  <w:rFonts w:ascii="Times New Roman" w:hAnsi="Times New Roman"/>
                  <w:sz w:val="24"/>
                  <w:szCs w:val="24"/>
                  <w:lang w:val="ru-RU"/>
                </w:rPr>
                <w:t>.</w:t>
              </w:r>
              <w:r w:rsidR="00194ED9" w:rsidRPr="00262E2A">
                <w:rPr>
                  <w:rStyle w:val="Hyperlink"/>
                  <w:rFonts w:ascii="Times New Roman" w:hAnsi="Times New Roman"/>
                  <w:sz w:val="24"/>
                  <w:szCs w:val="24"/>
                </w:rPr>
                <w:t>com</w:t>
              </w:r>
            </w:hyperlink>
          </w:p>
          <w:p w14:paraId="771B06E3" w14:textId="451782D3" w:rsidR="004F1C23" w:rsidRPr="00114AD3" w:rsidRDefault="004F1C23" w:rsidP="00194ED9">
            <w:pP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ru-RU"/>
              </w:rPr>
            </w:pPr>
          </w:p>
        </w:tc>
      </w:tr>
      <w:tr w:rsidR="00D27D65" w:rsidRPr="00314DCA" w14:paraId="550978AA" w14:textId="77777777" w:rsidTr="000E27F0">
        <w:trPr>
          <w:trHeight w:val="343"/>
        </w:trPr>
        <w:tc>
          <w:tcPr>
            <w:tcW w:w="14035" w:type="dxa"/>
            <w:gridSpan w:val="4"/>
          </w:tcPr>
          <w:p w14:paraId="234A05E3" w14:textId="77777777" w:rsidR="00D27D65" w:rsidRDefault="00D27D65" w:rsidP="00A24D9A">
            <w:pPr>
              <w:rPr>
                <w:b/>
                <w:bCs/>
                <w:lang w:val="mk-MK"/>
              </w:rPr>
            </w:pPr>
          </w:p>
          <w:p w14:paraId="7F2BF957" w14:textId="46C8E019" w:rsidR="00BC4E4D" w:rsidRPr="00105326" w:rsidRDefault="00BC4E4D" w:rsidP="00A24D9A">
            <w:pPr>
              <w:rPr>
                <w:b/>
                <w:bCs/>
                <w:lang w:val="mk-MK"/>
              </w:rPr>
            </w:pPr>
          </w:p>
        </w:tc>
      </w:tr>
      <w:tr w:rsidR="00A24D9A" w:rsidRPr="00105326" w14:paraId="53C0FE7F" w14:textId="77777777" w:rsidTr="000E27F0">
        <w:trPr>
          <w:trHeight w:val="312"/>
        </w:trPr>
        <w:tc>
          <w:tcPr>
            <w:tcW w:w="3432" w:type="dxa"/>
          </w:tcPr>
          <w:p w14:paraId="7BE2C82A" w14:textId="37A5DCA5" w:rsidR="00A24D9A" w:rsidRPr="00B678AF" w:rsidRDefault="00BC4E4D" w:rsidP="00BC4E4D">
            <w:pPr>
              <w:jc w:val="center"/>
              <w:rPr>
                <w:b/>
                <w:bCs/>
                <w:sz w:val="28"/>
                <w:szCs w:val="28"/>
                <w:lang w:val="mk-MK"/>
              </w:rPr>
            </w:pPr>
            <w:r w:rsidRPr="00B678AF">
              <w:rPr>
                <w:b/>
                <w:bCs/>
                <w:sz w:val="28"/>
                <w:szCs w:val="28"/>
                <w:lang w:val="mk-MK"/>
              </w:rPr>
              <w:t>ПРЕДМЕТ</w:t>
            </w:r>
          </w:p>
        </w:tc>
        <w:tc>
          <w:tcPr>
            <w:tcW w:w="5265" w:type="dxa"/>
            <w:gridSpan w:val="2"/>
          </w:tcPr>
          <w:p w14:paraId="4625EF30" w14:textId="539F54F5" w:rsidR="00A24D9A" w:rsidRPr="00B678AF" w:rsidRDefault="00BC4E4D" w:rsidP="00BC4E4D">
            <w:pPr>
              <w:jc w:val="center"/>
              <w:rPr>
                <w:b/>
                <w:bCs/>
                <w:sz w:val="28"/>
                <w:szCs w:val="28"/>
                <w:lang w:val="mk-MK"/>
              </w:rPr>
            </w:pPr>
            <w:r w:rsidRPr="00B678AF">
              <w:rPr>
                <w:b/>
                <w:bCs/>
                <w:sz w:val="28"/>
                <w:szCs w:val="28"/>
                <w:lang w:val="mk-MK"/>
              </w:rPr>
              <w:t>ОДГОВОРЕН НАСТАВНИК</w:t>
            </w:r>
          </w:p>
        </w:tc>
        <w:tc>
          <w:tcPr>
            <w:tcW w:w="5338" w:type="dxa"/>
          </w:tcPr>
          <w:p w14:paraId="3855EF10" w14:textId="4E8E5E6A" w:rsidR="00A24D9A" w:rsidRPr="00B678AF" w:rsidRDefault="00BC4E4D" w:rsidP="00BC4E4D">
            <w:pPr>
              <w:jc w:val="center"/>
              <w:rPr>
                <w:b/>
                <w:bCs/>
                <w:sz w:val="28"/>
                <w:szCs w:val="28"/>
                <w:lang w:val="mk-MK"/>
              </w:rPr>
            </w:pPr>
            <w:r w:rsidRPr="00B678AF">
              <w:rPr>
                <w:b/>
                <w:bCs/>
                <w:sz w:val="28"/>
                <w:szCs w:val="28"/>
                <w:lang w:val="mk-MK"/>
              </w:rPr>
              <w:t>РАКОВОДИТЕЛ НА КАТЕДРА</w:t>
            </w:r>
          </w:p>
        </w:tc>
      </w:tr>
      <w:tr w:rsidR="00A24D9A" w:rsidRPr="00105326" w14:paraId="35DF9BFF" w14:textId="77777777" w:rsidTr="000E27F0">
        <w:trPr>
          <w:trHeight w:val="312"/>
        </w:trPr>
        <w:tc>
          <w:tcPr>
            <w:tcW w:w="14035" w:type="dxa"/>
            <w:gridSpan w:val="4"/>
          </w:tcPr>
          <w:p w14:paraId="69066863" w14:textId="77777777" w:rsidR="00A24D9A" w:rsidRPr="00105326" w:rsidRDefault="00A24D9A" w:rsidP="00A24D9A">
            <w:pPr>
              <w:rPr>
                <w:b/>
                <w:bCs/>
                <w:lang w:val="mk-MK"/>
              </w:rPr>
            </w:pPr>
          </w:p>
        </w:tc>
      </w:tr>
      <w:tr w:rsidR="00A24D9A" w:rsidRPr="00314DCA" w14:paraId="08D36BDB" w14:textId="77777777" w:rsidTr="000E27F0">
        <w:trPr>
          <w:trHeight w:val="613"/>
        </w:trPr>
        <w:tc>
          <w:tcPr>
            <w:tcW w:w="3432" w:type="dxa"/>
          </w:tcPr>
          <w:p w14:paraId="2DF02521" w14:textId="2A371944" w:rsidR="00A24D9A" w:rsidRPr="00B678AF" w:rsidRDefault="00CD7AEB" w:rsidP="00A24D9A">
            <w:pPr>
              <w:rPr>
                <w:b/>
                <w:bCs/>
                <w:sz w:val="28"/>
                <w:szCs w:val="28"/>
                <w:lang w:val="mk-MK"/>
              </w:rPr>
            </w:pPr>
            <w:r w:rsidRPr="00B678AF">
              <w:rPr>
                <w:b/>
                <w:bCs/>
                <w:sz w:val="28"/>
                <w:szCs w:val="28"/>
                <w:lang w:val="ru-RU"/>
              </w:rPr>
              <w:t xml:space="preserve"> </w:t>
            </w:r>
            <w:r w:rsidRPr="00B678AF">
              <w:rPr>
                <w:b/>
                <w:bCs/>
                <w:sz w:val="28"/>
                <w:szCs w:val="28"/>
                <w:lang w:val="mk-MK"/>
              </w:rPr>
              <w:t>ТЕХНОЛОГИЈА НА МОБИЛНИ ПРОТЕЗИ (ПАРЦИЈАЛНА ПРОТЕЗА)</w:t>
            </w:r>
          </w:p>
        </w:tc>
        <w:tc>
          <w:tcPr>
            <w:tcW w:w="5265" w:type="dxa"/>
            <w:gridSpan w:val="2"/>
          </w:tcPr>
          <w:p w14:paraId="0368F270" w14:textId="6E2E8521" w:rsidR="00F83ABB" w:rsidRDefault="00F83ABB" w:rsidP="00F83ABB">
            <w:pPr>
              <w:rPr>
                <w:lang w:val="mk-MK"/>
              </w:rPr>
            </w:pPr>
            <w:r w:rsidRPr="00194ED9">
              <w:rPr>
                <w:b/>
                <w:bCs/>
                <w:sz w:val="24"/>
                <w:szCs w:val="24"/>
                <w:lang w:val="mk-MK"/>
              </w:rPr>
              <w:t xml:space="preserve"> </w:t>
            </w:r>
            <w:r w:rsidRPr="00F83ABB">
              <w:rPr>
                <w:lang w:val="mk-MK"/>
              </w:rPr>
              <w:t xml:space="preserve">Проф. д-р  </w:t>
            </w:r>
            <w:r w:rsidR="00F36F60">
              <w:rPr>
                <w:lang w:val="mk-MK"/>
              </w:rPr>
              <w:t>Сања Панчевска</w:t>
            </w:r>
          </w:p>
          <w:p w14:paraId="2FD7E500" w14:textId="3D1CBE9A" w:rsidR="005C33B4" w:rsidRDefault="00CD7AEB" w:rsidP="005C33B4">
            <w:pPr>
              <w:rPr>
                <w:lang w:val="mk-MK"/>
              </w:rPr>
            </w:pPr>
            <w:hyperlink r:id="rId8" w:history="1">
              <w:r w:rsidR="00314DCA" w:rsidRPr="00AA0052">
                <w:rPr>
                  <w:rStyle w:val="Hyperlink"/>
                  <w:lang w:val="mk-MK"/>
                </w:rPr>
                <w:t>spanc</w:t>
              </w:r>
              <w:r w:rsidR="00314DCA" w:rsidRPr="00AA0052">
                <w:rPr>
                  <w:rStyle w:val="Hyperlink"/>
                </w:rPr>
                <w:t>h</w:t>
              </w:r>
              <w:r w:rsidR="00314DCA" w:rsidRPr="00AA0052">
                <w:rPr>
                  <w:rStyle w:val="Hyperlink"/>
                  <w:lang w:val="mk-MK"/>
                </w:rPr>
                <w:t>evska@stomfak.ukim.edu.mk</w:t>
              </w:r>
            </w:hyperlink>
          </w:p>
          <w:p w14:paraId="70CD3867" w14:textId="0BC7AC3B" w:rsidR="000F500D" w:rsidRPr="00314DCA" w:rsidRDefault="000F500D" w:rsidP="00A24D9A">
            <w:pPr>
              <w:rPr>
                <w:lang w:val="ru-RU"/>
              </w:rPr>
            </w:pPr>
          </w:p>
        </w:tc>
        <w:tc>
          <w:tcPr>
            <w:tcW w:w="5338" w:type="dxa"/>
          </w:tcPr>
          <w:p w14:paraId="0BF9CA52" w14:textId="068DCFBE" w:rsidR="00A24D9A" w:rsidRPr="00105326" w:rsidRDefault="00244238" w:rsidP="00A24D9A">
            <w:pPr>
              <w:rPr>
                <w:lang w:val="mk-MK"/>
              </w:rPr>
            </w:pPr>
            <w:r>
              <w:rPr>
                <w:lang w:val="mk-MK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 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вска- Стевковска </w:t>
            </w:r>
            <w:r w:rsidR="00B678AF">
              <w:fldChar w:fldCharType="begin"/>
            </w:r>
            <w:r w:rsidR="00B678AF">
              <w:instrText xml:space="preserve"> HYPERLINK "mailto:vkorunovska@stomfak.ukim.edu.mk" </w:instrText>
            </w:r>
            <w:r w:rsidR="00B678AF"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 w:rsidR="00B678AF">
              <w:rPr>
                <w:rStyle w:val="Hyperlink"/>
              </w:rPr>
              <w:fldChar w:fldCharType="end"/>
            </w:r>
          </w:p>
        </w:tc>
      </w:tr>
      <w:tr w:rsidR="009F50E3" w:rsidRPr="00314DCA" w14:paraId="4A54FF3D" w14:textId="77777777" w:rsidTr="000E27F0">
        <w:trPr>
          <w:trHeight w:val="300"/>
        </w:trPr>
        <w:tc>
          <w:tcPr>
            <w:tcW w:w="3432" w:type="dxa"/>
          </w:tcPr>
          <w:p w14:paraId="31DD6FA6" w14:textId="546C8EEE" w:rsidR="00BC4E4D" w:rsidRPr="00B678AF" w:rsidRDefault="00CD7AEB" w:rsidP="009F50E3">
            <w:pPr>
              <w:rPr>
                <w:b/>
                <w:bCs/>
                <w:sz w:val="28"/>
                <w:szCs w:val="28"/>
                <w:lang w:val="mk-MK"/>
              </w:rPr>
            </w:pPr>
            <w:r w:rsidRPr="00B678AF">
              <w:rPr>
                <w:b/>
                <w:bCs/>
                <w:sz w:val="28"/>
                <w:szCs w:val="28"/>
                <w:lang w:val="mk-MK"/>
              </w:rPr>
              <w:t>ОРТОДОНЦИЈА 2</w:t>
            </w:r>
          </w:p>
        </w:tc>
        <w:tc>
          <w:tcPr>
            <w:tcW w:w="5265" w:type="dxa"/>
            <w:gridSpan w:val="2"/>
          </w:tcPr>
          <w:p w14:paraId="687E8347" w14:textId="77777777" w:rsidR="000F500D" w:rsidRDefault="007F3937" w:rsidP="007F3937">
            <w:pPr>
              <w:rPr>
                <w:lang w:val="mk-MK"/>
              </w:rPr>
            </w:pPr>
            <w:r>
              <w:rPr>
                <w:lang w:val="mk-MK"/>
              </w:rPr>
              <w:t>Проф. д-р Габриела Ќурчиева Чучкова</w:t>
            </w:r>
          </w:p>
          <w:p w14:paraId="1FCD4758" w14:textId="1BC81985" w:rsidR="003E1563" w:rsidRDefault="00CD7AEB" w:rsidP="007F3937">
            <w:pPr>
              <w:rPr>
                <w:lang w:val="mk-MK"/>
              </w:rPr>
            </w:pPr>
            <w:hyperlink r:id="rId9" w:history="1">
              <w:r w:rsidR="003E1563" w:rsidRPr="00DC7A86">
                <w:rPr>
                  <w:rStyle w:val="Hyperlink"/>
                  <w:lang w:val="mk-MK"/>
                </w:rPr>
                <w:t>gcuckova@stomfak.ukim.edu.mk</w:t>
              </w:r>
            </w:hyperlink>
          </w:p>
          <w:p w14:paraId="17110AE6" w14:textId="351C7550" w:rsidR="003E1563" w:rsidRPr="003E1563" w:rsidRDefault="003E1563" w:rsidP="007F3937">
            <w:pPr>
              <w:rPr>
                <w:lang w:val="mk-MK"/>
              </w:rPr>
            </w:pPr>
          </w:p>
        </w:tc>
        <w:tc>
          <w:tcPr>
            <w:tcW w:w="5338" w:type="dxa"/>
          </w:tcPr>
          <w:p w14:paraId="2446C735" w14:textId="35EA6D4E" w:rsidR="009F50E3" w:rsidRPr="00244238" w:rsidRDefault="00244238" w:rsidP="009F50E3">
            <w:pPr>
              <w:rPr>
                <w:lang w:val="mk-MK"/>
              </w:rPr>
            </w:pPr>
            <w:r>
              <w:rPr>
                <w:lang w:val="mk-MK"/>
              </w:rPr>
              <w:t xml:space="preserve"> </w:t>
            </w:r>
            <w:r w:rsidRPr="003E1563">
              <w:rPr>
                <w:color w:val="000000"/>
                <w:lang w:val="mk-MK"/>
              </w:rPr>
              <w:t xml:space="preserve"> </w:t>
            </w:r>
            <w:r w:rsidRPr="000E7825">
              <w:rPr>
                <w:color w:val="000000"/>
                <w:lang w:val="ru-RU"/>
              </w:rPr>
              <w:t>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вска- Стевковска </w:t>
            </w:r>
            <w:r w:rsidR="00B678AF">
              <w:fldChar w:fldCharType="begin"/>
            </w:r>
            <w:r w:rsidR="00B678AF">
              <w:instrText xml:space="preserve"> HYPERLINK "mailto:vkorunovska@stomfak.ukim.edu.mk" </w:instrText>
            </w:r>
            <w:r w:rsidR="00B678AF"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 w:rsidR="00B678AF">
              <w:rPr>
                <w:rStyle w:val="Hyperlink"/>
              </w:rPr>
              <w:fldChar w:fldCharType="end"/>
            </w:r>
          </w:p>
        </w:tc>
      </w:tr>
      <w:tr w:rsidR="00114AD3" w:rsidRPr="00314DCA" w14:paraId="04D552C3" w14:textId="77777777" w:rsidTr="00105326">
        <w:trPr>
          <w:trHeight w:val="725"/>
        </w:trPr>
        <w:tc>
          <w:tcPr>
            <w:tcW w:w="3432" w:type="dxa"/>
          </w:tcPr>
          <w:p w14:paraId="39D0AFD6" w14:textId="116CF61C" w:rsidR="00114AD3" w:rsidRPr="00B678AF" w:rsidRDefault="00CD7AEB" w:rsidP="00114AD3">
            <w:pPr>
              <w:rPr>
                <w:b/>
                <w:bCs/>
                <w:sz w:val="28"/>
                <w:szCs w:val="28"/>
                <w:lang w:val="mk-MK"/>
              </w:rPr>
            </w:pPr>
            <w:r w:rsidRPr="00B678AF">
              <w:rPr>
                <w:b/>
                <w:bCs/>
                <w:sz w:val="28"/>
                <w:szCs w:val="28"/>
                <w:lang w:val="mk-MK"/>
              </w:rPr>
              <w:t>ПАРОДОНТОЛОГИЈА И ОРАЛНА МЕДИЦИНА</w:t>
            </w:r>
          </w:p>
        </w:tc>
        <w:tc>
          <w:tcPr>
            <w:tcW w:w="5265" w:type="dxa"/>
            <w:gridSpan w:val="2"/>
          </w:tcPr>
          <w:p w14:paraId="15F67511" w14:textId="45427FB3" w:rsidR="00114AD3" w:rsidRPr="00114AD3" w:rsidRDefault="00114AD3" w:rsidP="00114AD3">
            <w:pPr>
              <w:rPr>
                <w:lang w:val="ru-RU"/>
              </w:rPr>
            </w:pPr>
            <w:r>
              <w:rPr>
                <w:lang w:val="mk-MK"/>
              </w:rPr>
              <w:t xml:space="preserve"> Проф.д -р Маја Пандилова </w:t>
            </w:r>
            <w:r w:rsidR="00B678AF">
              <w:fldChar w:fldCharType="begin"/>
            </w:r>
            <w:r w:rsidR="00B678AF">
              <w:instrText xml:space="preserve"> HYPERLINK "mailto:mpandilova@stomfak.ukim.edu.mk" </w:instrText>
            </w:r>
            <w:r w:rsidR="00B678AF">
              <w:fldChar w:fldCharType="separate"/>
            </w:r>
            <w:r>
              <w:rPr>
                <w:rStyle w:val="Hyperlink"/>
              </w:rPr>
              <w:t>mpandilova</w:t>
            </w:r>
            <w:r>
              <w:rPr>
                <w:rStyle w:val="Hyperlink"/>
                <w:lang w:val="ru-RU"/>
              </w:rPr>
              <w:t>@</w:t>
            </w:r>
            <w:r>
              <w:rPr>
                <w:rStyle w:val="Hyperlink"/>
              </w:rPr>
              <w:t>stomfak</w:t>
            </w:r>
            <w:r>
              <w:rPr>
                <w:rStyle w:val="Hyperlink"/>
                <w:lang w:val="ru-RU"/>
              </w:rPr>
              <w:t>.</w:t>
            </w:r>
            <w:r>
              <w:rPr>
                <w:rStyle w:val="Hyperlink"/>
              </w:rPr>
              <w:t>ukim</w:t>
            </w:r>
            <w:r>
              <w:rPr>
                <w:rStyle w:val="Hyperlink"/>
                <w:lang w:val="ru-RU"/>
              </w:rPr>
              <w:t>.</w:t>
            </w:r>
            <w:r>
              <w:rPr>
                <w:rStyle w:val="Hyperlink"/>
              </w:rPr>
              <w:t>edu</w:t>
            </w:r>
            <w:r>
              <w:rPr>
                <w:rStyle w:val="Hyperlink"/>
                <w:lang w:val="ru-RU"/>
              </w:rPr>
              <w:t>.</w:t>
            </w:r>
            <w:proofErr w:type="spellStart"/>
            <w:r>
              <w:rPr>
                <w:rStyle w:val="Hyperlink"/>
              </w:rPr>
              <w:t>mk</w:t>
            </w:r>
            <w:proofErr w:type="spellEnd"/>
            <w:r w:rsidR="00B678AF">
              <w:rPr>
                <w:rStyle w:val="Hyperlink"/>
              </w:rPr>
              <w:fldChar w:fldCharType="end"/>
            </w:r>
          </w:p>
        </w:tc>
        <w:tc>
          <w:tcPr>
            <w:tcW w:w="5338" w:type="dxa"/>
          </w:tcPr>
          <w:p w14:paraId="350E68C0" w14:textId="728FDCB7" w:rsidR="00114AD3" w:rsidRPr="00114AD3" w:rsidRDefault="00114AD3" w:rsidP="00114AD3">
            <w:pPr>
              <w:rPr>
                <w:lang w:val="ru-RU"/>
              </w:rPr>
            </w:pPr>
            <w:r>
              <w:rPr>
                <w:lang w:val="mk-MK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 </w:t>
            </w:r>
            <w:r w:rsidRPr="00114AD3">
              <w:rPr>
                <w:color w:val="000000"/>
                <w:lang w:val="ru-RU"/>
              </w:rPr>
              <w:t xml:space="preserve"> </w:t>
            </w:r>
            <w:r>
              <w:rPr>
                <w:lang w:val="mk-MK"/>
              </w:rPr>
              <w:t xml:space="preserve"> Проф.д -р Маја Пандилова </w:t>
            </w:r>
            <w:r w:rsidR="00B678AF">
              <w:fldChar w:fldCharType="begin"/>
            </w:r>
            <w:r w:rsidR="00B678AF">
              <w:instrText xml:space="preserve"> HYPERLINK "mailto:mpandilova@stomfak.ukim.edu.mk" </w:instrText>
            </w:r>
            <w:r w:rsidR="00B678AF">
              <w:fldChar w:fldCharType="separate"/>
            </w:r>
            <w:r>
              <w:rPr>
                <w:rStyle w:val="Hyperlink"/>
              </w:rPr>
              <w:t>mpandilova</w:t>
            </w:r>
            <w:r>
              <w:rPr>
                <w:rStyle w:val="Hyperlink"/>
                <w:lang w:val="ru-RU"/>
              </w:rPr>
              <w:t>@</w:t>
            </w:r>
            <w:r>
              <w:rPr>
                <w:rStyle w:val="Hyperlink"/>
              </w:rPr>
              <w:t>stomfak</w:t>
            </w:r>
            <w:r>
              <w:rPr>
                <w:rStyle w:val="Hyperlink"/>
                <w:lang w:val="ru-RU"/>
              </w:rPr>
              <w:t>.</w:t>
            </w:r>
            <w:r>
              <w:rPr>
                <w:rStyle w:val="Hyperlink"/>
              </w:rPr>
              <w:t>ukim</w:t>
            </w:r>
            <w:r>
              <w:rPr>
                <w:rStyle w:val="Hyperlink"/>
                <w:lang w:val="ru-RU"/>
              </w:rPr>
              <w:t>.</w:t>
            </w:r>
            <w:r>
              <w:rPr>
                <w:rStyle w:val="Hyperlink"/>
              </w:rPr>
              <w:t>edu</w:t>
            </w:r>
            <w:r>
              <w:rPr>
                <w:rStyle w:val="Hyperlink"/>
                <w:lang w:val="ru-RU"/>
              </w:rPr>
              <w:t>.</w:t>
            </w:r>
            <w:proofErr w:type="spellStart"/>
            <w:r>
              <w:rPr>
                <w:rStyle w:val="Hyperlink"/>
              </w:rPr>
              <w:t>mk</w:t>
            </w:r>
            <w:proofErr w:type="spellEnd"/>
            <w:r w:rsidR="00B678AF">
              <w:rPr>
                <w:rStyle w:val="Hyperlink"/>
              </w:rPr>
              <w:fldChar w:fldCharType="end"/>
            </w:r>
          </w:p>
        </w:tc>
      </w:tr>
      <w:tr w:rsidR="00114AD3" w:rsidRPr="00314DCA" w14:paraId="6A382110" w14:textId="77777777" w:rsidTr="00105326">
        <w:trPr>
          <w:trHeight w:val="725"/>
        </w:trPr>
        <w:tc>
          <w:tcPr>
            <w:tcW w:w="3432" w:type="dxa"/>
          </w:tcPr>
          <w:p w14:paraId="23D66D96" w14:textId="1EF5EC03" w:rsidR="00114AD3" w:rsidRPr="00B678AF" w:rsidRDefault="00CD7AEB" w:rsidP="00114AD3">
            <w:pPr>
              <w:rPr>
                <w:b/>
                <w:bCs/>
                <w:sz w:val="28"/>
                <w:szCs w:val="28"/>
                <w:lang w:val="mk-MK"/>
              </w:rPr>
            </w:pPr>
            <w:r w:rsidRPr="00B678AF">
              <w:rPr>
                <w:b/>
                <w:bCs/>
                <w:sz w:val="28"/>
                <w:szCs w:val="28"/>
                <w:lang w:val="mk-MK"/>
              </w:rPr>
              <w:t>ЛЕТНА СТРУЧНА ПРАКСА 2</w:t>
            </w:r>
          </w:p>
        </w:tc>
        <w:tc>
          <w:tcPr>
            <w:tcW w:w="5265" w:type="dxa"/>
            <w:gridSpan w:val="2"/>
          </w:tcPr>
          <w:p w14:paraId="782DD9A9" w14:textId="77777777" w:rsidR="00114AD3" w:rsidRDefault="00114AD3" w:rsidP="00114AD3">
            <w:pPr>
              <w:rPr>
                <w:lang w:val="mk-MK"/>
              </w:rPr>
            </w:pPr>
            <w:r>
              <w:rPr>
                <w:lang w:val="mk-MK"/>
              </w:rPr>
              <w:t>Проф.д-р Сања Панчевска</w:t>
            </w:r>
          </w:p>
          <w:p w14:paraId="1BFD0D43" w14:textId="31BB372E" w:rsidR="005C33B4" w:rsidRDefault="00CD7AEB" w:rsidP="00114AD3">
            <w:pPr>
              <w:rPr>
                <w:lang w:val="mk-MK"/>
              </w:rPr>
            </w:pPr>
            <w:hyperlink r:id="rId10" w:history="1">
              <w:r w:rsidR="00314DCA" w:rsidRPr="00AA0052">
                <w:rPr>
                  <w:rStyle w:val="Hyperlink"/>
                  <w:lang w:val="mk-MK"/>
                </w:rPr>
                <w:t>spanc</w:t>
              </w:r>
              <w:r w:rsidR="00314DCA" w:rsidRPr="00AA0052">
                <w:rPr>
                  <w:rStyle w:val="Hyperlink"/>
                </w:rPr>
                <w:t>h</w:t>
              </w:r>
              <w:r w:rsidR="00314DCA" w:rsidRPr="00AA0052">
                <w:rPr>
                  <w:rStyle w:val="Hyperlink"/>
                  <w:lang w:val="mk-MK"/>
                </w:rPr>
                <w:t>evska@stomfak.ukim.edu.mk</w:t>
              </w:r>
            </w:hyperlink>
          </w:p>
          <w:p w14:paraId="7436CCCF" w14:textId="7F8492B4" w:rsidR="005C33B4" w:rsidRPr="005C33B4" w:rsidRDefault="005C33B4" w:rsidP="00114AD3">
            <w:pPr>
              <w:rPr>
                <w:lang w:val="mk-MK"/>
              </w:rPr>
            </w:pPr>
          </w:p>
        </w:tc>
        <w:tc>
          <w:tcPr>
            <w:tcW w:w="5338" w:type="dxa"/>
          </w:tcPr>
          <w:p w14:paraId="755C1FAD" w14:textId="5C2D1B6D" w:rsidR="00114AD3" w:rsidRDefault="00114AD3" w:rsidP="00114AD3">
            <w:pPr>
              <w:rPr>
                <w:lang w:val="mk-MK"/>
              </w:rPr>
            </w:pPr>
            <w:r w:rsidRPr="000E7825">
              <w:rPr>
                <w:color w:val="000000"/>
                <w:lang w:val="ru-RU"/>
              </w:rPr>
              <w:t>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вска- Стевковска </w:t>
            </w:r>
            <w:r w:rsidR="00B678AF">
              <w:fldChar w:fldCharType="begin"/>
            </w:r>
            <w:r w:rsidR="00B678AF">
              <w:instrText xml:space="preserve"> HYPERLINK "mailto:vkorunovska@stomfak.ukim.edu.mk" </w:instrText>
            </w:r>
            <w:r w:rsidR="00B678AF"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 w:rsidR="00B678AF">
              <w:rPr>
                <w:rStyle w:val="Hyperlink"/>
              </w:rPr>
              <w:fldChar w:fldCharType="end"/>
            </w:r>
          </w:p>
        </w:tc>
      </w:tr>
      <w:tr w:rsidR="00114AD3" w:rsidRPr="00314DCA" w14:paraId="2F9517CF" w14:textId="77777777" w:rsidTr="00105326">
        <w:trPr>
          <w:trHeight w:val="887"/>
        </w:trPr>
        <w:tc>
          <w:tcPr>
            <w:tcW w:w="3432" w:type="dxa"/>
          </w:tcPr>
          <w:p w14:paraId="06D4C17C" w14:textId="54726B43" w:rsidR="00114AD3" w:rsidRPr="00B678AF" w:rsidRDefault="00CD7AEB" w:rsidP="00114AD3">
            <w:pPr>
              <w:rPr>
                <w:b/>
                <w:bCs/>
                <w:sz w:val="28"/>
                <w:szCs w:val="28"/>
                <w:lang w:val="mk-MK"/>
              </w:rPr>
            </w:pPr>
            <w:r w:rsidRPr="00B678AF">
              <w:rPr>
                <w:b/>
                <w:bCs/>
                <w:sz w:val="28"/>
                <w:szCs w:val="28"/>
                <w:lang w:val="mk-MK"/>
              </w:rPr>
              <w:t>ОКЛУЗИЈА (ИЗБОРЕН)</w:t>
            </w:r>
          </w:p>
        </w:tc>
        <w:tc>
          <w:tcPr>
            <w:tcW w:w="5265" w:type="dxa"/>
            <w:gridSpan w:val="2"/>
          </w:tcPr>
          <w:p w14:paraId="012EDF07" w14:textId="77777777" w:rsidR="00114AD3" w:rsidRDefault="00114AD3" w:rsidP="00114AD3">
            <w:pPr>
              <w:rPr>
                <w:lang w:val="mk-MK"/>
              </w:rPr>
            </w:pPr>
            <w:r>
              <w:rPr>
                <w:lang w:val="mk-MK"/>
              </w:rPr>
              <w:t>Проф. д-р Наташа Ставрева</w:t>
            </w:r>
          </w:p>
          <w:p w14:paraId="6156B7FB" w14:textId="3763F8E4" w:rsidR="00114AD3" w:rsidRDefault="00CD7AEB" w:rsidP="00114AD3">
            <w:pPr>
              <w:rPr>
                <w:lang w:val="mk-MK"/>
              </w:rPr>
            </w:pPr>
            <w:hyperlink r:id="rId11" w:history="1">
              <w:r w:rsidR="00114AD3" w:rsidRPr="00DC7A86">
                <w:rPr>
                  <w:rStyle w:val="Hyperlink"/>
                  <w:lang w:val="mk-MK"/>
                </w:rPr>
                <w:t>nstavreva@stomfak.ukim.edu.mk</w:t>
              </w:r>
            </w:hyperlink>
          </w:p>
          <w:p w14:paraId="2B0F5FD4" w14:textId="1E2089E4" w:rsidR="00114AD3" w:rsidRPr="00114AD3" w:rsidRDefault="00114AD3" w:rsidP="00114AD3">
            <w:pPr>
              <w:rPr>
                <w:lang w:val="mk-MK"/>
              </w:rPr>
            </w:pPr>
          </w:p>
        </w:tc>
        <w:tc>
          <w:tcPr>
            <w:tcW w:w="5338" w:type="dxa"/>
          </w:tcPr>
          <w:p w14:paraId="22F1C165" w14:textId="5860D430" w:rsidR="00114AD3" w:rsidRPr="00F8443E" w:rsidRDefault="00114AD3" w:rsidP="00114AD3">
            <w:pPr>
              <w:rPr>
                <w:rFonts w:cstheme="minorHAnsi"/>
                <w:lang w:val="ru-RU"/>
              </w:rPr>
            </w:pPr>
            <w:r w:rsidRPr="000E7825">
              <w:rPr>
                <w:color w:val="000000"/>
                <w:lang w:val="ru-RU"/>
              </w:rPr>
              <w:t>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вска- Стевковска </w:t>
            </w:r>
            <w:r w:rsidR="00B678AF">
              <w:fldChar w:fldCharType="begin"/>
            </w:r>
            <w:r w:rsidR="00B678AF">
              <w:instrText xml:space="preserve"> HYPERLINK "mailto:vkorunovska@stomfak.ukim.edu.mk" </w:instrText>
            </w:r>
            <w:r w:rsidR="00B678AF"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 w:rsidR="00B678AF">
              <w:rPr>
                <w:rStyle w:val="Hyperlink"/>
              </w:rPr>
              <w:fldChar w:fldCharType="end"/>
            </w:r>
          </w:p>
        </w:tc>
      </w:tr>
      <w:tr w:rsidR="00114AD3" w:rsidRPr="00314DCA" w14:paraId="11A3B455" w14:textId="77777777" w:rsidTr="00105326">
        <w:trPr>
          <w:trHeight w:val="833"/>
        </w:trPr>
        <w:tc>
          <w:tcPr>
            <w:tcW w:w="3432" w:type="dxa"/>
          </w:tcPr>
          <w:p w14:paraId="76E4606F" w14:textId="747908B9" w:rsidR="00114AD3" w:rsidRPr="00B678AF" w:rsidRDefault="00CD7AEB" w:rsidP="00114AD3">
            <w:pPr>
              <w:rPr>
                <w:b/>
                <w:bCs/>
                <w:sz w:val="28"/>
                <w:szCs w:val="28"/>
                <w:lang w:val="mk-MK"/>
              </w:rPr>
            </w:pPr>
            <w:r w:rsidRPr="00B678AF">
              <w:rPr>
                <w:b/>
                <w:bCs/>
                <w:sz w:val="28"/>
                <w:szCs w:val="28"/>
                <w:lang w:val="mk-MK"/>
              </w:rPr>
              <w:t>ГЕРАНТОСТОМАТОЛОГИЈА (ИЗБОРЕН)</w:t>
            </w:r>
          </w:p>
          <w:p w14:paraId="05BF2B0E" w14:textId="2ED3283A" w:rsidR="00114AD3" w:rsidRPr="00B678AF" w:rsidRDefault="00114AD3" w:rsidP="00114AD3">
            <w:pPr>
              <w:rPr>
                <w:b/>
                <w:bCs/>
                <w:sz w:val="28"/>
                <w:szCs w:val="28"/>
                <w:lang w:val="mk-MK"/>
              </w:rPr>
            </w:pPr>
          </w:p>
        </w:tc>
        <w:tc>
          <w:tcPr>
            <w:tcW w:w="5265" w:type="dxa"/>
            <w:gridSpan w:val="2"/>
          </w:tcPr>
          <w:p w14:paraId="0929BD08" w14:textId="77777777" w:rsidR="00114AD3" w:rsidRDefault="00114AD3" w:rsidP="00114AD3">
            <w:pPr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mk-MK"/>
              </w:rPr>
              <w:t>Проф. д-р Наташа Ставрева</w:t>
            </w:r>
            <w:r w:rsidRPr="00114AD3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14:paraId="21458F3C" w14:textId="77777777" w:rsidR="00114AD3" w:rsidRDefault="00CD7AEB" w:rsidP="00114AD3">
            <w:pPr>
              <w:rPr>
                <w:lang w:val="mk-MK"/>
              </w:rPr>
            </w:pPr>
            <w:hyperlink r:id="rId12" w:history="1">
              <w:r w:rsidR="00114AD3" w:rsidRPr="00DC7A86">
                <w:rPr>
                  <w:rStyle w:val="Hyperlink"/>
                  <w:lang w:val="mk-MK"/>
                </w:rPr>
                <w:t>nstavreva@stomfak.ukim.edu.mk</w:t>
              </w:r>
            </w:hyperlink>
          </w:p>
          <w:p w14:paraId="12E0853F" w14:textId="417D90D3" w:rsidR="00114AD3" w:rsidRPr="00394147" w:rsidRDefault="00114AD3" w:rsidP="00114AD3">
            <w:pPr>
              <w:rPr>
                <w:rFonts w:ascii="Times New Roman" w:hAnsi="Times New Roman" w:cs="Times New Roman"/>
                <w:lang w:val="mk-MK"/>
              </w:rPr>
            </w:pPr>
          </w:p>
        </w:tc>
        <w:tc>
          <w:tcPr>
            <w:tcW w:w="5338" w:type="dxa"/>
          </w:tcPr>
          <w:p w14:paraId="0AEBC2FA" w14:textId="29D9620E" w:rsidR="00114AD3" w:rsidRPr="00105326" w:rsidRDefault="00114AD3" w:rsidP="00114AD3">
            <w:pPr>
              <w:spacing w:after="360"/>
              <w:rPr>
                <w:rFonts w:ascii="Times New Roman" w:hAnsi="Times New Roman" w:cs="Times New Roman"/>
                <w:color w:val="333333"/>
                <w:lang w:val="mk-MK"/>
              </w:rPr>
            </w:pPr>
            <w:r w:rsidRPr="00114AD3">
              <w:rPr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>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вска- Стевковска </w:t>
            </w:r>
            <w:r w:rsidR="00B678AF">
              <w:fldChar w:fldCharType="begin"/>
            </w:r>
            <w:r w:rsidR="00B678AF">
              <w:instrText xml:space="preserve"> HYPERLINK "mailto:vkorunovska@stomfak.ukim.edu.mk" </w:instrText>
            </w:r>
            <w:r w:rsidR="00B678AF"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 w:rsidR="00B678AF">
              <w:rPr>
                <w:rStyle w:val="Hyperlink"/>
              </w:rPr>
              <w:fldChar w:fldCharType="end"/>
            </w:r>
            <w:r w:rsidRPr="00485E50">
              <w:rPr>
                <w:lang w:val="ru-RU"/>
              </w:rPr>
              <w:t xml:space="preserve">    </w:t>
            </w:r>
          </w:p>
        </w:tc>
      </w:tr>
      <w:tr w:rsidR="00114AD3" w:rsidRPr="00314DCA" w14:paraId="725F3173" w14:textId="77777777" w:rsidTr="00105326">
        <w:trPr>
          <w:trHeight w:val="833"/>
        </w:trPr>
        <w:tc>
          <w:tcPr>
            <w:tcW w:w="3432" w:type="dxa"/>
          </w:tcPr>
          <w:p w14:paraId="7634711B" w14:textId="7027411C" w:rsidR="00114AD3" w:rsidRPr="00B678AF" w:rsidRDefault="00CD7AEB" w:rsidP="00114AD3">
            <w:pPr>
              <w:rPr>
                <w:b/>
                <w:bCs/>
                <w:sz w:val="28"/>
                <w:szCs w:val="28"/>
                <w:lang w:val="mk-MK"/>
              </w:rPr>
            </w:pPr>
            <w:r>
              <w:rPr>
                <w:b/>
                <w:bCs/>
                <w:sz w:val="28"/>
                <w:szCs w:val="28"/>
                <w:lang w:val="mk-MK"/>
              </w:rPr>
              <w:t xml:space="preserve">МЕНАЏМЕНТ ВО СТОМАТОЛОГИЈА </w:t>
            </w:r>
            <w:r w:rsidRPr="00B678AF">
              <w:rPr>
                <w:b/>
                <w:bCs/>
                <w:sz w:val="28"/>
                <w:szCs w:val="28"/>
                <w:lang w:val="mk-MK"/>
              </w:rPr>
              <w:t>(ИЗБОРЕН)</w:t>
            </w:r>
          </w:p>
        </w:tc>
        <w:tc>
          <w:tcPr>
            <w:tcW w:w="5265" w:type="dxa"/>
            <w:gridSpan w:val="2"/>
          </w:tcPr>
          <w:p w14:paraId="121CD577" w14:textId="77777777" w:rsidR="00114AD3" w:rsidRDefault="00114AD3" w:rsidP="00114AD3">
            <w:pPr>
              <w:rPr>
                <w:rFonts w:ascii="Times New Roman" w:hAnsi="Times New Roman" w:cs="Times New Roman"/>
                <w:lang w:val="mk-MK"/>
              </w:rPr>
            </w:pPr>
            <w:r>
              <w:rPr>
                <w:rFonts w:ascii="Times New Roman" w:hAnsi="Times New Roman" w:cs="Times New Roman"/>
                <w:lang w:val="mk-MK"/>
              </w:rPr>
              <w:t>Проф. д-р Јулијана Николовска</w:t>
            </w:r>
          </w:p>
          <w:p w14:paraId="348A0890" w14:textId="27B73CA8" w:rsidR="00114AD3" w:rsidRDefault="00CD7AEB" w:rsidP="00114AD3">
            <w:pPr>
              <w:rPr>
                <w:rFonts w:ascii="Times New Roman" w:hAnsi="Times New Roman" w:cs="Times New Roman"/>
                <w:lang w:val="mk-MK"/>
              </w:rPr>
            </w:pPr>
            <w:hyperlink r:id="rId13" w:history="1">
              <w:r w:rsidR="00114AD3" w:rsidRPr="00DC7A86">
                <w:rPr>
                  <w:rStyle w:val="Hyperlink"/>
                  <w:rFonts w:ascii="Times New Roman" w:hAnsi="Times New Roman" w:cs="Times New Roman"/>
                  <w:lang w:val="mk-MK"/>
                </w:rPr>
                <w:t>jnikolovska@stomfak.ukim.edu.mk</w:t>
              </w:r>
            </w:hyperlink>
          </w:p>
          <w:p w14:paraId="54E415F0" w14:textId="79545D3E" w:rsidR="00114AD3" w:rsidRPr="00314DCA" w:rsidRDefault="00114AD3" w:rsidP="00114AD3">
            <w:pPr>
              <w:rPr>
                <w:rFonts w:ascii="Times New Roman" w:hAnsi="Times New Roman" w:cs="Times New Roman"/>
                <w:lang w:val="ru-RU"/>
              </w:rPr>
            </w:pPr>
            <w:bookmarkStart w:id="1" w:name="_GoBack"/>
            <w:bookmarkEnd w:id="1"/>
          </w:p>
        </w:tc>
        <w:tc>
          <w:tcPr>
            <w:tcW w:w="5338" w:type="dxa"/>
          </w:tcPr>
          <w:p w14:paraId="4D2A7F37" w14:textId="66FAF228" w:rsidR="00114AD3" w:rsidRPr="00114AD3" w:rsidRDefault="00114AD3" w:rsidP="00114AD3">
            <w:pPr>
              <w:spacing w:after="360"/>
              <w:rPr>
                <w:lang w:val="ru-RU"/>
              </w:rPr>
            </w:pPr>
            <w:r w:rsidRPr="000E7825">
              <w:rPr>
                <w:color w:val="000000"/>
                <w:lang w:val="ru-RU"/>
              </w:rPr>
              <w:t>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вска- Стевковска </w:t>
            </w:r>
            <w:r w:rsidR="00B678AF">
              <w:fldChar w:fldCharType="begin"/>
            </w:r>
            <w:r w:rsidR="00B678AF">
              <w:instrText xml:space="preserve"> HYPERLINK "mailto:vkorunovska@stomfak.ukim.edu.mk" </w:instrText>
            </w:r>
            <w:r w:rsidR="00B678AF"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 w:rsidR="00B678AF">
              <w:rPr>
                <w:rStyle w:val="Hyperlink"/>
              </w:rPr>
              <w:fldChar w:fldCharType="end"/>
            </w:r>
          </w:p>
        </w:tc>
      </w:tr>
    </w:tbl>
    <w:p w14:paraId="390329FA" w14:textId="090832C1" w:rsidR="004607EF" w:rsidRPr="00105326" w:rsidRDefault="00CF7172" w:rsidP="00A24D9A">
      <w:pPr>
        <w:rPr>
          <w:lang w:val="ru-RU"/>
        </w:rPr>
      </w:pPr>
      <w:r w:rsidRPr="00105326">
        <w:rPr>
          <w:rFonts w:ascii="Roboto" w:eastAsia="Times New Roman" w:hAnsi="Roboto" w:cs="Times New Roman"/>
          <w:color w:val="333333"/>
          <w:lang w:val="mk-MK"/>
        </w:rPr>
        <w:lastRenderedPageBreak/>
        <w:t xml:space="preserve"> </w:t>
      </w:r>
    </w:p>
    <w:p w14:paraId="0D291C5C" w14:textId="7D31BC27" w:rsidR="00CF7172" w:rsidRPr="00105326" w:rsidRDefault="00CF7172">
      <w:pPr>
        <w:rPr>
          <w:lang w:val="ru-RU"/>
        </w:rPr>
      </w:pPr>
    </w:p>
    <w:p w14:paraId="780C0FFD" w14:textId="77777777" w:rsidR="00CF7172" w:rsidRPr="0027618E" w:rsidRDefault="00CF7172">
      <w:pPr>
        <w:rPr>
          <w:lang w:val="ru-RU"/>
        </w:rPr>
      </w:pPr>
    </w:p>
    <w:p w14:paraId="38F31245" w14:textId="77777777" w:rsidR="002F13E0" w:rsidRPr="00CF7172" w:rsidRDefault="002F13E0">
      <w:pPr>
        <w:rPr>
          <w:sz w:val="28"/>
          <w:szCs w:val="28"/>
          <w:lang w:val="mk-MK"/>
        </w:rPr>
      </w:pPr>
    </w:p>
    <w:sectPr w:rsidR="002F13E0" w:rsidRPr="00CF7172" w:rsidSect="00A24D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tDAyNTEzNzAyMzJV0lEKTi0uzszPAykwqQUAijcbeCwAAAA="/>
  </w:docVars>
  <w:rsids>
    <w:rsidRoot w:val="00D674CB"/>
    <w:rsid w:val="000E27F0"/>
    <w:rsid w:val="000F500D"/>
    <w:rsid w:val="00105326"/>
    <w:rsid w:val="00114AD3"/>
    <w:rsid w:val="001175BB"/>
    <w:rsid w:val="00117BE8"/>
    <w:rsid w:val="001315C9"/>
    <w:rsid w:val="00181709"/>
    <w:rsid w:val="00194ED9"/>
    <w:rsid w:val="001952DF"/>
    <w:rsid w:val="001D04B9"/>
    <w:rsid w:val="001F0C00"/>
    <w:rsid w:val="00233D4F"/>
    <w:rsid w:val="00244238"/>
    <w:rsid w:val="00266FEC"/>
    <w:rsid w:val="002759A8"/>
    <w:rsid w:val="0027618E"/>
    <w:rsid w:val="002F13E0"/>
    <w:rsid w:val="00314DCA"/>
    <w:rsid w:val="003377F8"/>
    <w:rsid w:val="00394147"/>
    <w:rsid w:val="003E1563"/>
    <w:rsid w:val="0040202A"/>
    <w:rsid w:val="004607EF"/>
    <w:rsid w:val="004A7858"/>
    <w:rsid w:val="004E0E27"/>
    <w:rsid w:val="004F1C23"/>
    <w:rsid w:val="005B617C"/>
    <w:rsid w:val="005C33B4"/>
    <w:rsid w:val="00627875"/>
    <w:rsid w:val="00711309"/>
    <w:rsid w:val="0071398C"/>
    <w:rsid w:val="00745495"/>
    <w:rsid w:val="007B4E9B"/>
    <w:rsid w:val="007F3937"/>
    <w:rsid w:val="00946D5C"/>
    <w:rsid w:val="0098697E"/>
    <w:rsid w:val="009F50E3"/>
    <w:rsid w:val="00A24D9A"/>
    <w:rsid w:val="00A42185"/>
    <w:rsid w:val="00A4426A"/>
    <w:rsid w:val="00A6629A"/>
    <w:rsid w:val="00AF749A"/>
    <w:rsid w:val="00B678AF"/>
    <w:rsid w:val="00BC4E4D"/>
    <w:rsid w:val="00C33210"/>
    <w:rsid w:val="00CD7AEB"/>
    <w:rsid w:val="00CF7172"/>
    <w:rsid w:val="00D27D65"/>
    <w:rsid w:val="00D674CB"/>
    <w:rsid w:val="00E345EC"/>
    <w:rsid w:val="00E53483"/>
    <w:rsid w:val="00E546AC"/>
    <w:rsid w:val="00EB6B8B"/>
    <w:rsid w:val="00EC3C8F"/>
    <w:rsid w:val="00F36F60"/>
    <w:rsid w:val="00F83ABB"/>
    <w:rsid w:val="00F8443E"/>
    <w:rsid w:val="00FE73BB"/>
    <w:rsid w:val="00FF28B7"/>
    <w:rsid w:val="00FF454C"/>
    <w:rsid w:val="00FF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01E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33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4E4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F1C23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14DCA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33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4E4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F1C23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14D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59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panchevska@stomfak.ukim.edu.mk" TargetMode="External"/><Relationship Id="rId13" Type="http://schemas.openxmlformats.org/officeDocument/2006/relationships/hyperlink" Target="mailto:jnikolovska@stomfak.ukim.edu.m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ilenkovskatedi@gmail.com" TargetMode="External"/><Relationship Id="rId12" Type="http://schemas.openxmlformats.org/officeDocument/2006/relationships/hyperlink" Target="mailto:nstavreva@stomfak.ukim.edu.mk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feratoskaruzdija@gmail.com" TargetMode="External"/><Relationship Id="rId11" Type="http://schemas.openxmlformats.org/officeDocument/2006/relationships/hyperlink" Target="mailto:nstavreva@stomfak.ukim.edu.mk" TargetMode="External"/><Relationship Id="rId5" Type="http://schemas.openxmlformats.org/officeDocument/2006/relationships/hyperlink" Target="mailto:bkapusevska@stomfak.ukim.edu.mk" TargetMode="External"/><Relationship Id="rId15" Type="http://schemas.openxmlformats.org/officeDocument/2006/relationships/theme" Target="theme/theme1.xml"/><Relationship Id="rId10" Type="http://schemas.openxmlformats.org/officeDocument/2006/relationships/hyperlink" Target="mailto:spanchevska@stomfak.ukim.edu.m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gcuckova@stomfak.ukim.edu.mk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358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zana Pesevska</dc:creator>
  <cp:keywords/>
  <dc:description/>
  <cp:lastModifiedBy>DELL</cp:lastModifiedBy>
  <cp:revision>37</cp:revision>
  <dcterms:created xsi:type="dcterms:W3CDTF">2022-10-17T07:25:00Z</dcterms:created>
  <dcterms:modified xsi:type="dcterms:W3CDTF">2023-03-09T17:58:00Z</dcterms:modified>
</cp:coreProperties>
</file>